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2321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e8708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22c0a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c3ad5b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814c0b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c7f195d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be2c09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d700f2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10:48:15Z</dcterms:created>
  <dcterms:modified xsi:type="dcterms:W3CDTF">2022-03-19T10:48:15Z</dcterms:modified>
</cp:coreProperties>
</file>